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Heading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Hyperlink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Heading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0CDF8C0A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C3188F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ectangle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770C1B52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68118C2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19F9E79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38F5330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C3188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C771A00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C3188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proofErr w:type="spellEnd"/>
      <w:proofErr w:type="gram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02D495F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C3188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proofErr w:type="spellEnd"/>
      <w:proofErr w:type="gram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4646D0C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C3188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BB82D4B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33AE581C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proofErr w:type="gramStart"/>
      <w:r w:rsidRPr="00C3188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alcArea</w:t>
      </w:r>
      <w:proofErr w:type="spell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276F70C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C3188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C3188F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umber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Start"/>
      <w:r w:rsidRPr="00C3188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dth</w:t>
      </w:r>
      <w:proofErr w:type="spellEnd"/>
      <w:proofErr w:type="gram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* </w:t>
      </w:r>
      <w:r w:rsidRPr="00C3188F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umber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C3188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C3188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eight</w:t>
      </w:r>
      <w:proofErr w:type="spellEnd"/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68F06F22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6AE45B24" w14:textId="77777777" w:rsidR="00C3188F" w:rsidRPr="00C3188F" w:rsidRDefault="00C3188F" w:rsidP="00C3188F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88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63C1D74E" w14:textId="77777777" w:rsidR="00C3188F" w:rsidRPr="00C3188F" w:rsidRDefault="00C3188F" w:rsidP="00C3188F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7D977693" w14:textId="0563E12B" w:rsidR="00BD1900" w:rsidRPr="007F7C4C" w:rsidRDefault="00BD1900" w:rsidP="00BD1900">
      <w:pPr>
        <w:pStyle w:val="Heading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Strong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50B6E065" w:rsidR="00BD1900" w:rsidRDefault="00BD1900" w:rsidP="00BD1900">
      <w:pPr>
        <w:rPr>
          <w:noProof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6F622304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833A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Request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22E649EA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7AE5A6A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i</w:t>
      </w:r>
      <w:proofErr w:type="spellEnd"/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6CF8E7D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rsion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39A4687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ssage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09058ED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E833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ndefined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CB03232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ulfilled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E833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E82878C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096E878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E833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i</w:t>
      </w:r>
      <w:proofErr w:type="spellEnd"/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rsion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ssage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5860F891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E833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proofErr w:type="spellEnd"/>
      <w:proofErr w:type="gramEnd"/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B2CBCA1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E833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i</w:t>
      </w:r>
      <w:proofErr w:type="spellEnd"/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i</w:t>
      </w:r>
      <w:proofErr w:type="spellEnd"/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E4D19D3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E833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rsion</w:t>
      </w:r>
      <w:proofErr w:type="spellEnd"/>
      <w:proofErr w:type="gramEnd"/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rsion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EE46303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E833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ssage</w:t>
      </w:r>
      <w:proofErr w:type="spellEnd"/>
      <w:proofErr w:type="gramEnd"/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E833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ssage</w:t>
      </w: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AB715C5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0CCB22CD" w14:textId="77777777" w:rsidR="00E833A9" w:rsidRPr="00E833A9" w:rsidRDefault="00E833A9" w:rsidP="00E833A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833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12CB6680" w14:textId="77777777" w:rsidR="00E833A9" w:rsidRPr="00B73531" w:rsidRDefault="00E833A9" w:rsidP="00BD1900">
      <w:pPr>
        <w:rPr>
          <w:noProof/>
        </w:rPr>
      </w:pPr>
    </w:p>
    <w:p w14:paraId="5D76109A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lastRenderedPageBreak/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72B328AF" w14:textId="77777777" w:rsidR="00B73531" w:rsidRPr="00B73531" w:rsidRDefault="00B73531" w:rsidP="00B73531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</w:p>
    <w:p w14:paraId="49C96509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B7353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olv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proofErr w:type="spell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riteria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E35DC8A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7353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icket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035A84E9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tination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c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2A98BE7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tination</w:t>
      </w:r>
      <w:proofErr w:type="spellEnd"/>
      <w:proofErr w:type="gram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tination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D68EBAA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ce</w:t>
      </w:r>
      <w:proofErr w:type="spellEnd"/>
      <w:proofErr w:type="gram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c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D25D54A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</w:t>
      </w:r>
      <w:proofErr w:type="spellEnd"/>
      <w:proofErr w:type="gram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F744D86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5BCEFF1F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2F1E2267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21A909A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cket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];</w:t>
      </w:r>
    </w:p>
    <w:p w14:paraId="402A2CDA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D0776EC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proofErr w:type="spellStart"/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73531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lin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f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proofErr w:type="spell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1269F967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tination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c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= </w:t>
      </w:r>
      <w:proofErr w:type="spellStart"/>
      <w:proofErr w:type="gramStart"/>
      <w:r w:rsidRPr="00B73531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lin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plit</w:t>
      </w:r>
      <w:proofErr w:type="spellEnd"/>
      <w:proofErr w:type="gram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7353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|'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0691AAB4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c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7353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umber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c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D4E7D68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72DB33B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cket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proofErr w:type="spellEnd"/>
      <w:proofErr w:type="gram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7353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icket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tination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c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14:paraId="5F41BDF7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78219D45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C9B5987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proofErr w:type="gramStart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cket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ort</w:t>
      </w:r>
      <w:proofErr w:type="spellEnd"/>
      <w:proofErr w:type="gram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  <w:r w:rsidRPr="00B7353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=&gt;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2EC65474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riteria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B7353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destination'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09A2B9C4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tination</w:t>
      </w:r>
      <w:proofErr w:type="gram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caleCompare</w:t>
      </w:r>
      <w:proofErr w:type="spell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tination</w:t>
      </w:r>
      <w:proofErr w:type="spell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42BD3C97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}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riteria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B7353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atus'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70CA4305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</w:t>
      </w:r>
      <w:proofErr w:type="gram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caleCompare</w:t>
      </w:r>
      <w:proofErr w:type="spell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</w:t>
      </w:r>
      <w:proofErr w:type="spell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A7A12AD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}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riteria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B7353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ice'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582B3410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ce</w:t>
      </w:r>
      <w:proofErr w:type="spellEnd"/>
      <w:proofErr w:type="gram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proofErr w:type="spellStart"/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ice</w:t>
      </w:r>
      <w:proofErr w:type="spellEnd"/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C793304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20A6D4D5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);</w:t>
      </w:r>
    </w:p>
    <w:p w14:paraId="3B3FA195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3269F6F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7353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7353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ckets</w:t>
      </w: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BBF11AE" w14:textId="77777777" w:rsidR="00B73531" w:rsidRPr="00B73531" w:rsidRDefault="00B73531" w:rsidP="00B73531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7353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69E9118A" w14:textId="77777777" w:rsidR="00B73531" w:rsidRPr="00B73531" w:rsidRDefault="00B73531" w:rsidP="00B73531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</w:p>
    <w:p w14:paraId="09C3E7D4" w14:textId="7FB8A6EF" w:rsidR="00BC79D1" w:rsidRPr="007F7C4C" w:rsidRDefault="00BC79D1" w:rsidP="00BC79D1">
      <w:pPr>
        <w:pStyle w:val="Heading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lastRenderedPageBreak/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Strong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Strong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12915560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1783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ist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6C851086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7D7DDEA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proofErr w:type="spell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];</w:t>
      </w:r>
    </w:p>
    <w:p w14:paraId="3F692FF3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ze</w:t>
      </w:r>
      <w:proofErr w:type="spellEnd"/>
      <w:proofErr w:type="gram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161643B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504EF4F0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1783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ement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00177C4C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proofErr w:type="spellEnd"/>
      <w:proofErr w:type="gram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ement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200832AC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proofErr w:type="spell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proofErr w:type="gram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ort</w:t>
      </w:r>
      <w:proofErr w:type="spellEnd"/>
      <w:proofErr w:type="gram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proofErr w:type="spellStart"/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</w:t>
      </w:r>
      <w:proofErr w:type="spell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=&gt;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758CB9C3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ze</w:t>
      </w:r>
      <w:proofErr w:type="spellEnd"/>
      <w:proofErr w:type="gram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2BF6E0B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74ED6DBD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1783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move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5397F261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D1783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= </w:t>
      </w:r>
      <w:r w:rsidRPr="00D1783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amp;&amp; 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lt; </w:t>
      </w:r>
      <w:proofErr w:type="spell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073A63DC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plice</w:t>
      </w:r>
      <w:proofErr w:type="spellEnd"/>
      <w:proofErr w:type="gram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D1783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6615A29F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ize</w:t>
      </w:r>
      <w:proofErr w:type="spellEnd"/>
      <w:proofErr w:type="gram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70C9456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} </w:t>
      </w:r>
      <w:r w:rsidRPr="00D1783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68A39AA1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1783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hrow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D1783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rro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D1783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Invalid </w:t>
      </w:r>
      <w:proofErr w:type="spellStart"/>
      <w:r w:rsidRPr="00D1783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dnex</w:t>
      </w:r>
      <w:proofErr w:type="spellEnd"/>
      <w:r w:rsidRPr="00D1783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!'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67700833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4FF77414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632CFE27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D1783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501F04AB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D1783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= </w:t>
      </w:r>
      <w:r w:rsidRPr="00D1783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amp;&amp; 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lt; </w:t>
      </w:r>
      <w:proofErr w:type="spell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5103008B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1783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proofErr w:type="spellEnd"/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D1783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14:paraId="7B38A7F7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} </w:t>
      </w:r>
      <w:r w:rsidRPr="00D1783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479095E8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D1783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hrow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D1783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D1783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rror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D1783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Invalid </w:t>
      </w:r>
      <w:proofErr w:type="spellStart"/>
      <w:r w:rsidRPr="00D1783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dnex</w:t>
      </w:r>
      <w:proofErr w:type="spellEnd"/>
      <w:r w:rsidRPr="00D1783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!'</w:t>
      </w: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0D3C3C5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} </w:t>
      </w:r>
    </w:p>
    <w:p w14:paraId="270A11EB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485E246F" w14:textId="77777777" w:rsidR="00D17833" w:rsidRPr="00D17833" w:rsidRDefault="00D17833" w:rsidP="00D1783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D1783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71A6BB0E" w14:textId="77777777" w:rsidR="00D17833" w:rsidRPr="00D17833" w:rsidRDefault="00D17833" w:rsidP="00D17833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68D1269D" w14:textId="7061C3F0" w:rsidR="00BD1900" w:rsidRPr="007F7C4C" w:rsidRDefault="00BD1900" w:rsidP="00BD1900">
      <w:pPr>
        <w:pStyle w:val="Heading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006220FE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8020E8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inger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4F98725C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ring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26681535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String</w:t>
      </w:r>
      <w:proofErr w:type="spellEnd"/>
      <w:proofErr w:type="gram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ring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20255B2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Length</w:t>
      </w:r>
      <w:proofErr w:type="spellEnd"/>
      <w:proofErr w:type="gram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E9E2D0F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533766A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22528272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8020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crease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52632342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Length</w:t>
      </w:r>
      <w:proofErr w:type="spellEnd"/>
      <w:proofErr w:type="gram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proofErr w:type="spellStart"/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04C7EA2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1A2D6A8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6F11C1A5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</w:t>
      </w:r>
      <w:r w:rsidRPr="008020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crease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173ED63F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8020E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Length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proofErr w:type="spellStart"/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lt; </w:t>
      </w:r>
      <w:r w:rsidRPr="008020E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60ADF9BD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Length</w:t>
      </w:r>
      <w:proofErr w:type="spellEnd"/>
      <w:proofErr w:type="gram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8020E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D52B31C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} </w:t>
      </w:r>
      <w:r w:rsidRPr="008020E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38ADFEC8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Length</w:t>
      </w:r>
      <w:proofErr w:type="spellEnd"/>
      <w:proofErr w:type="gram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= </w:t>
      </w:r>
      <w:proofErr w:type="spellStart"/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6140EAF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4A8402C0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456A5BE9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proofErr w:type="gramStart"/>
      <w:r w:rsidRPr="008020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String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1C54E385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8020E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Length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lt; </w:t>
      </w:r>
      <w:proofErr w:type="spell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String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7FA9320A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8020E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String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ing</w:t>
      </w:r>
      <w:proofErr w:type="spellEnd"/>
      <w:proofErr w:type="gram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020E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Length</w:t>
      </w:r>
      <w:proofErr w:type="spell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+ </w:t>
      </w:r>
      <w:r w:rsidRPr="008020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..'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8020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takes from 0 index that many numbers as the length</w:t>
      </w:r>
    </w:p>
    <w:p w14:paraId="18F1A9D6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} </w:t>
      </w:r>
      <w:r w:rsidRPr="008020E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0A0D487E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8020E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8020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8020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Length</w:t>
      </w:r>
      <w:proofErr w:type="spellEnd"/>
      <w:proofErr w:type="gramEnd"/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AA2C3C5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113D26AC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7201609C" w14:textId="77777777" w:rsidR="008020E8" w:rsidRPr="008020E8" w:rsidRDefault="008020E8" w:rsidP="008020E8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020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2007224C" w14:textId="77777777" w:rsidR="008020E8" w:rsidRDefault="008020E8" w:rsidP="008020E8">
      <w:pPr>
        <w:pStyle w:val="Heading2"/>
        <w:numPr>
          <w:ilvl w:val="0"/>
          <w:numId w:val="0"/>
        </w:numPr>
        <w:ind w:left="360" w:hanging="360"/>
      </w:pPr>
    </w:p>
    <w:p w14:paraId="287CAE27" w14:textId="72180F12" w:rsidR="00124F49" w:rsidRDefault="00124F49" w:rsidP="00124F49">
      <w:pPr>
        <w:pStyle w:val="Heading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ListParagraph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ListParagraph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102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5"/>
        <w:gridCol w:w="993"/>
        <w:gridCol w:w="8033"/>
        <w:gridCol w:w="1090"/>
      </w:tblGrid>
      <w:tr w:rsidR="00124F49" w:rsidRPr="00447404" w14:paraId="5F759800" w14:textId="77777777" w:rsidTr="00127D59">
        <w:tc>
          <w:tcPr>
            <w:tcW w:w="102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127D59">
        <w:trPr>
          <w:trHeight w:val="1785"/>
        </w:trPr>
        <w:tc>
          <w:tcPr>
            <w:tcW w:w="102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127D59">
        <w:trPr>
          <w:trHeight w:val="272"/>
        </w:trPr>
        <w:tc>
          <w:tcPr>
            <w:tcW w:w="102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127D59">
        <w:trPr>
          <w:trHeight w:val="944"/>
        </w:trPr>
        <w:tc>
          <w:tcPr>
            <w:tcW w:w="10201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  <w:tr w:rsidR="00127D59" w:rsidRPr="00127D59" w14:paraId="140B7601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2"/>
          <w:wBefore w:w="85" w:type="dxa"/>
          <w:wAfter w:w="9123" w:type="dxa"/>
        </w:trPr>
        <w:tc>
          <w:tcPr>
            <w:tcW w:w="99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C4DA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lass Company {</w:t>
            </w:r>
          </w:p>
        </w:tc>
      </w:tr>
      <w:tr w:rsidR="00127D59" w:rsidRPr="00127D59" w14:paraId="3E9BFDDE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BACDA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6FFF2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ructor(</w:t>
            </w:r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 {</w:t>
            </w:r>
          </w:p>
        </w:tc>
      </w:tr>
      <w:tr w:rsidR="00127D59" w:rsidRPr="00127D59" w14:paraId="5E9A18D2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66F5CF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F0B69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departments</w:t>
            </w:r>
            <w:proofErr w:type="spellEnd"/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{};</w:t>
            </w:r>
          </w:p>
        </w:tc>
      </w:tr>
      <w:tr w:rsidR="00127D59" w:rsidRPr="00127D59" w14:paraId="51034B14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B724A7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05F7E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}</w:t>
            </w:r>
          </w:p>
        </w:tc>
      </w:tr>
      <w:tr w:rsidR="00127D59" w:rsidRPr="00127D59" w14:paraId="4B17166F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641E07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E0AB43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ddEmployee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name, salary, job, department) {</w:t>
            </w:r>
          </w:p>
        </w:tc>
      </w:tr>
      <w:tr w:rsidR="00127D59" w:rsidRPr="00127D59" w14:paraId="5EA2BF9C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C48C2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14FE4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let employee = {};</w:t>
            </w:r>
          </w:p>
        </w:tc>
      </w:tr>
      <w:tr w:rsidR="00127D59" w:rsidRPr="00127D59" w14:paraId="12629F70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9D9F16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ECD98C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let employees = [];</w:t>
            </w:r>
          </w:p>
        </w:tc>
      </w:tr>
      <w:tr w:rsidR="00127D59" w:rsidRPr="00127D59" w14:paraId="45607851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8B3B6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734666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if (name == '' || salary == '' || job == '' || department == '' ||</w:t>
            </w:r>
          </w:p>
        </w:tc>
      </w:tr>
      <w:tr w:rsidR="00127D59" w:rsidRPr="00127D59" w14:paraId="113B3592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49D49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42B589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name == undefined || salary == undefined || job == undefined || department == undefined ||</w:t>
            </w:r>
          </w:p>
        </w:tc>
      </w:tr>
      <w:tr w:rsidR="00127D59" w:rsidRPr="00127D59" w14:paraId="785E0BF2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82CBA0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CA8BB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name == null || salary == null || job == null || department == null || salary &lt; 0) </w:t>
            </w:r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{ throw</w:t>
            </w:r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new Error('Invalid input!') }</w:t>
            </w:r>
          </w:p>
        </w:tc>
      </w:tr>
      <w:tr w:rsidR="00127D59" w:rsidRPr="00127D59" w14:paraId="5546108E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FD2C6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DAEC1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else {</w:t>
            </w:r>
          </w:p>
        </w:tc>
      </w:tr>
      <w:tr w:rsidR="00127D59" w:rsidRPr="00127D59" w14:paraId="2F04C30F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F60DE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800321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employee['name'] = name;</w:t>
            </w:r>
          </w:p>
        </w:tc>
      </w:tr>
      <w:tr w:rsidR="00127D59" w:rsidRPr="00127D59" w14:paraId="00D273C6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BE78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ADC7B0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employee['salary'] = Number(salary);</w:t>
            </w:r>
          </w:p>
        </w:tc>
      </w:tr>
      <w:tr w:rsidR="00127D59" w:rsidRPr="00127D59" w14:paraId="295F38F6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B01553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2ED2F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employee['job'] = job;</w:t>
            </w:r>
          </w:p>
        </w:tc>
      </w:tr>
      <w:tr w:rsidR="00127D59" w:rsidRPr="00127D59" w14:paraId="728263C7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19098D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902FB0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employee['department'] = department;</w:t>
            </w:r>
          </w:p>
        </w:tc>
      </w:tr>
      <w:tr w:rsidR="00127D59" w:rsidRPr="00127D59" w14:paraId="4BCD1563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3AB86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C17C5E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if (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Object.key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departments</w:t>
            </w:r>
            <w:proofErr w:type="spellEnd"/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.includes(department)) {</w:t>
            </w:r>
          </w:p>
        </w:tc>
      </w:tr>
      <w:tr w:rsidR="00127D59" w:rsidRPr="00127D59" w14:paraId="61A10447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A5EBE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D16874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    let array =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departments</w:t>
            </w:r>
            <w:proofErr w:type="spellEnd"/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[department];</w:t>
            </w:r>
          </w:p>
        </w:tc>
      </w:tr>
      <w:tr w:rsidR="00127D59" w:rsidRPr="00127D59" w14:paraId="2280A864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E0556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8FA38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   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rray.push</w:t>
            </w:r>
            <w:proofErr w:type="spellEnd"/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employee);</w:t>
            </w:r>
          </w:p>
        </w:tc>
      </w:tr>
      <w:tr w:rsidR="00127D59" w:rsidRPr="00127D59" w14:paraId="7B151677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8C90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D54DC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   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departments</w:t>
            </w:r>
            <w:proofErr w:type="spellEnd"/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[department] = array;</w:t>
            </w:r>
          </w:p>
        </w:tc>
      </w:tr>
      <w:tr w:rsidR="00127D59" w:rsidRPr="00127D59" w14:paraId="4056CD09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0BD15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6A9EB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}</w:t>
            </w:r>
          </w:p>
        </w:tc>
      </w:tr>
      <w:tr w:rsidR="00127D59" w:rsidRPr="00127D59" w14:paraId="11C40CF6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0498D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68C11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else </w:t>
            </w:r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{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employees</w:t>
            </w:r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.push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employee);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department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[department] = employees; }</w:t>
            </w:r>
          </w:p>
        </w:tc>
      </w:tr>
      <w:tr w:rsidR="00127D59" w:rsidRPr="00127D59" w14:paraId="5172AFF8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1F40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BDFB9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return `New employee is hired. Name: ${name}. Position: ${job}`</w:t>
            </w:r>
          </w:p>
        </w:tc>
      </w:tr>
      <w:tr w:rsidR="00127D59" w:rsidRPr="00127D59" w14:paraId="11F259E3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5AF5C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53657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</w:t>
            </w:r>
          </w:p>
        </w:tc>
      </w:tr>
      <w:tr w:rsidR="00127D59" w:rsidRPr="00127D59" w14:paraId="609B67C4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6F085F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0F31C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}</w:t>
            </w:r>
          </w:p>
        </w:tc>
      </w:tr>
      <w:tr w:rsidR="00127D59" w:rsidRPr="00127D59" w14:paraId="5372525C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8A7F0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7F84F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331BFAD3" w14:textId="77777777" w:rsidR="00127D59" w:rsidRPr="00127D59" w:rsidRDefault="00127D59" w:rsidP="00127D59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127D59" w:rsidRPr="00127D59" w14:paraId="5354274F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CE67DD" w14:textId="77777777" w:rsidR="00127D59" w:rsidRPr="00127D59" w:rsidRDefault="00127D59" w:rsidP="00127D59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737E54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69C20559" w14:textId="77777777" w:rsidR="00127D59" w:rsidRPr="00127D59" w:rsidRDefault="00127D59" w:rsidP="00127D59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127D59" w:rsidRPr="00127D59" w14:paraId="15D061F1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74F04B" w14:textId="77777777" w:rsidR="00127D59" w:rsidRPr="00127D59" w:rsidRDefault="00127D59" w:rsidP="00127D59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334AFB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 {</w:t>
            </w:r>
          </w:p>
        </w:tc>
      </w:tr>
      <w:tr w:rsidR="00127D59" w:rsidRPr="00127D59" w14:paraId="3936F0D9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4A1D7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591994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let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Name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'';</w:t>
            </w:r>
          </w:p>
        </w:tc>
      </w:tr>
      <w:tr w:rsidR="00127D59" w:rsidRPr="00127D59" w14:paraId="5443EC36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28383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BE16D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let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AvgSalary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0;</w:t>
            </w:r>
          </w:p>
        </w:tc>
      </w:tr>
      <w:tr w:rsidR="00127D59" w:rsidRPr="00127D59" w14:paraId="22A3692E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C9B6BF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74A323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let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Employee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[];</w:t>
            </w:r>
          </w:p>
        </w:tc>
      </w:tr>
      <w:tr w:rsidR="00127D59" w:rsidRPr="00127D59" w14:paraId="03966C08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06E01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02FD9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29C8489D" w14:textId="77777777" w:rsidR="00127D59" w:rsidRPr="00127D59" w:rsidRDefault="00127D59" w:rsidP="00127D59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127D59" w:rsidRPr="00127D59" w14:paraId="5DE849E9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BB1CD6" w14:textId="77777777" w:rsidR="00127D59" w:rsidRPr="00127D59" w:rsidRDefault="00127D59" w:rsidP="00127D59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4E24D7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for (let key in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departments</w:t>
            </w:r>
            <w:proofErr w:type="spellEnd"/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 {</w:t>
            </w:r>
          </w:p>
        </w:tc>
      </w:tr>
      <w:tr w:rsidR="00127D59" w:rsidRPr="00127D59" w14:paraId="452DD48C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684896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B56D4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let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urrentEmployee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his.departments</w:t>
            </w:r>
            <w:proofErr w:type="spellEnd"/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[key];</w:t>
            </w:r>
          </w:p>
        </w:tc>
      </w:tr>
      <w:tr w:rsidR="00127D59" w:rsidRPr="00127D59" w14:paraId="145BE9ED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3FC898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FF1881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let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sumSalarie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0;</w:t>
            </w:r>
          </w:p>
        </w:tc>
      </w:tr>
      <w:tr w:rsidR="00127D59" w:rsidRPr="00127D59" w14:paraId="2C62D5D6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29F381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6F5D80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let length =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urrentEmployees.length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;</w:t>
            </w:r>
          </w:p>
        </w:tc>
      </w:tr>
      <w:tr w:rsidR="00127D59" w:rsidRPr="00127D59" w14:paraId="4C3F1677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B24084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61F69F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for (let employee of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urrentEmployee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 {</w:t>
            </w:r>
          </w:p>
        </w:tc>
      </w:tr>
      <w:tr w:rsidR="00127D59" w:rsidRPr="00127D59" w14:paraId="3AA03302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4DB1DE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AD54EF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   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sumSalarie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+=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employee.salary</w:t>
            </w:r>
            <w:proofErr w:type="spellEnd"/>
            <w:proofErr w:type="gramEnd"/>
          </w:p>
        </w:tc>
      </w:tr>
      <w:tr w:rsidR="00127D59" w:rsidRPr="00127D59" w14:paraId="4D2B20AE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1B9EE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D6B00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}</w:t>
            </w:r>
          </w:p>
        </w:tc>
      </w:tr>
      <w:tr w:rsidR="00127D59" w:rsidRPr="00127D59" w14:paraId="24673FCF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9198E4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A328F7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let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urrentAvg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sumSalarie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/ length</w:t>
            </w:r>
          </w:p>
        </w:tc>
      </w:tr>
      <w:tr w:rsidR="00127D59" w:rsidRPr="00127D59" w14:paraId="64A46141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07A4E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4D9D9D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if (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urrentAvg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&gt;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AvgSalary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 {</w:t>
            </w:r>
          </w:p>
        </w:tc>
      </w:tr>
      <w:tr w:rsidR="00127D59" w:rsidRPr="00127D59" w14:paraId="087245A9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33F6EC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947C53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   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AvgSalary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urrentAvg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;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Name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key;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Employee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urrentEmployees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;</w:t>
            </w:r>
          </w:p>
        </w:tc>
      </w:tr>
      <w:tr w:rsidR="00127D59" w:rsidRPr="00127D59" w14:paraId="4CF50D5C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E71F24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A26B24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}</w:t>
            </w:r>
          </w:p>
        </w:tc>
      </w:tr>
      <w:tr w:rsidR="00127D59" w:rsidRPr="00127D59" w14:paraId="2A262C61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0E4E9F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EB1F8C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</w:t>
            </w:r>
          </w:p>
        </w:tc>
      </w:tr>
      <w:tr w:rsidR="00127D59" w:rsidRPr="00127D59" w14:paraId="1D8B2EE2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815C1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B6591D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54856BF3" w14:textId="77777777" w:rsidR="00127D59" w:rsidRPr="00127D59" w:rsidRDefault="00127D59" w:rsidP="00127D59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127D59" w:rsidRPr="00127D59" w14:paraId="7CDB8B2B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925343" w14:textId="77777777" w:rsidR="00127D59" w:rsidRPr="00127D59" w:rsidRDefault="00127D59" w:rsidP="00127D59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913644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let result = `Best Department is: ${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Name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\n`;</w:t>
            </w:r>
          </w:p>
        </w:tc>
      </w:tr>
      <w:tr w:rsidR="00127D59" w:rsidRPr="00127D59" w14:paraId="43E00E92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76E0DE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9D5C06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result += `Average salary: ${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AvgSalary.toFixed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2</w:t>
            </w:r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}\</w:t>
            </w:r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n`;</w:t>
            </w:r>
          </w:p>
        </w:tc>
      </w:tr>
      <w:tr w:rsidR="00127D59" w:rsidRPr="00127D59" w14:paraId="3FE9E003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9BE051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F93EC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stDepartmentEmployees</w:t>
            </w:r>
            <w:proofErr w:type="spellEnd"/>
          </w:p>
        </w:tc>
      </w:tr>
      <w:tr w:rsidR="00127D59" w:rsidRPr="00127D59" w14:paraId="58396808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43A1C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A1AB67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.sort</w:t>
            </w:r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a, b) =&gt;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.salary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-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.salary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|| 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.name.localeCompare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b.name))</w:t>
            </w:r>
          </w:p>
        </w:tc>
      </w:tr>
      <w:tr w:rsidR="00127D59" w:rsidRPr="00127D59" w14:paraId="6540E447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58DE0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4AE506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.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forEach</w:t>
            </w:r>
            <w:proofErr w:type="spellEnd"/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e =&gt; result += `${e.name} ${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e.salary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 ${</w:t>
            </w:r>
            <w:proofErr w:type="spell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e.job</w:t>
            </w:r>
            <w:proofErr w:type="spell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\n`);</w:t>
            </w:r>
          </w:p>
        </w:tc>
      </w:tr>
      <w:tr w:rsidR="00127D59" w:rsidRPr="00127D59" w14:paraId="1FA31234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2747A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BB296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3F2F963A" w14:textId="77777777" w:rsidR="00127D59" w:rsidRPr="00127D59" w:rsidRDefault="00127D59" w:rsidP="00127D59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127D59" w:rsidRPr="00127D59" w14:paraId="3054494C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FE1448" w14:textId="77777777" w:rsidR="00127D59" w:rsidRPr="00127D59" w:rsidRDefault="00127D59" w:rsidP="00127D59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CDB42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return </w:t>
            </w:r>
            <w:proofErr w:type="spellStart"/>
            <w:proofErr w:type="gramStart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result.trim</w:t>
            </w:r>
            <w:proofErr w:type="spellEnd"/>
            <w:proofErr w:type="gramEnd"/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);</w:t>
            </w:r>
          </w:p>
        </w:tc>
      </w:tr>
      <w:tr w:rsidR="00127D59" w:rsidRPr="00127D59" w14:paraId="25164A27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CA5AD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BCB91D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}</w:t>
            </w:r>
          </w:p>
        </w:tc>
      </w:tr>
      <w:tr w:rsidR="00127D59" w:rsidRPr="00127D59" w14:paraId="3E3E1166" w14:textId="77777777" w:rsidTr="00127D59">
        <w:tblPrEx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gridBefore w:val="1"/>
          <w:gridAfter w:val="1"/>
          <w:wBefore w:w="85" w:type="dxa"/>
          <w:wAfter w:w="1090" w:type="dxa"/>
        </w:trPr>
        <w:tc>
          <w:tcPr>
            <w:tcW w:w="993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2791FB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8033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1845E5" w14:textId="77777777" w:rsidR="00127D59" w:rsidRPr="00127D59" w:rsidRDefault="00127D59" w:rsidP="00127D59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127D59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</w:t>
            </w:r>
          </w:p>
        </w:tc>
      </w:tr>
    </w:tbl>
    <w:p w14:paraId="40E098CD" w14:textId="77777777" w:rsidR="00127D59" w:rsidRDefault="00127D59" w:rsidP="00127D59">
      <w:pPr>
        <w:pStyle w:val="Heading2"/>
        <w:numPr>
          <w:ilvl w:val="0"/>
          <w:numId w:val="0"/>
        </w:numPr>
        <w:ind w:left="360" w:hanging="360"/>
      </w:pPr>
    </w:p>
    <w:p w14:paraId="3647B6F3" w14:textId="7F7B866A" w:rsidR="00124F49" w:rsidRDefault="00124F49" w:rsidP="00124F49">
      <w:pPr>
        <w:pStyle w:val="Heading2"/>
      </w:pPr>
      <w:r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ListParagraph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ListParagraph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Code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Strong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4811D0D3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404D0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Hex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6E850AD0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00FCB771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</w:t>
      </w:r>
      <w:proofErr w:type="spellEnd"/>
      <w:proofErr w:type="gram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A16107C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3B836C38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proofErr w:type="gramStart"/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ueOf</w:t>
      </w:r>
      <w:proofErr w:type="spell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3BDB796F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404D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</w:t>
      </w:r>
      <w:proofErr w:type="spellEnd"/>
      <w:proofErr w:type="gram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DCE7009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23AD0BDF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lus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bj</w:t>
      </w:r>
      <w:proofErr w:type="spell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0AD3491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proofErr w:type="gramStart"/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</w:t>
      </w:r>
      <w:proofErr w:type="spellEnd"/>
      <w:proofErr w:type="gram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B404D0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umber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bj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ueOf</w:t>
      </w:r>
      <w:proofErr w:type="spell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;</w:t>
      </w:r>
    </w:p>
    <w:p w14:paraId="4FC66E40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404D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404D0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Hex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0A806359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7A6FF57E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inus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bj</w:t>
      </w:r>
      <w:proofErr w:type="spell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3429CA66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proofErr w:type="gramStart"/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</w:t>
      </w:r>
      <w:proofErr w:type="spellEnd"/>
      <w:proofErr w:type="gram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B404D0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umber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bj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ueOf</w:t>
      </w:r>
      <w:proofErr w:type="spell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;</w:t>
      </w:r>
    </w:p>
    <w:p w14:paraId="42468CFC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404D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404D0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Hex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279B88E6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14DFA1DF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proofErr w:type="gramStart"/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String</w:t>
      </w:r>
      <w:proofErr w:type="spell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625191F8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</w:t>
      </w:r>
      <w:r w:rsidRPr="00B404D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404D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0x'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proofErr w:type="gramStart"/>
      <w:r w:rsidRPr="00B404D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</w:t>
      </w:r>
      <w:proofErr w:type="gram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String</w:t>
      </w:r>
      <w:proofErr w:type="spell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404D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6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oUpperCase</w:t>
      </w:r>
      <w:proofErr w:type="spell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14:paraId="6E59CC81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060762E8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r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646A2370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404D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B404D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Int</w:t>
      </w:r>
      <w:proofErr w:type="spellEnd"/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B404D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r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404D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6</w:t>
      </w: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6DE72A0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2EE05664" w14:textId="77777777" w:rsidR="00B404D0" w:rsidRPr="00B404D0" w:rsidRDefault="00B404D0" w:rsidP="00B404D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404D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Heading1"/>
      </w:pPr>
      <w:r>
        <w:t>Built-in Collections</w:t>
      </w:r>
    </w:p>
    <w:p w14:paraId="5AAA2E3F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705FF841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E26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uiceFlavors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2CC3CC87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uic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{};</w:t>
      </w:r>
    </w:p>
    <w:p w14:paraId="6E8A14B5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ottl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{};</w:t>
      </w:r>
    </w:p>
    <w:p w14:paraId="42495066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E26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reateBottle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119E4195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EE26F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uic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&gt;= </w:t>
      </w:r>
      <w:r w:rsidRPr="00EE26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7F46B383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</w:t>
      </w:r>
      <w:r w:rsidRPr="00EE26F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Start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!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ottles</w:t>
      </w:r>
      <w:proofErr w:type="gram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EE26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asOwnProperty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 {</w:t>
      </w:r>
    </w:p>
    <w:p w14:paraId="5661A63E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ottl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= </w:t>
      </w:r>
      <w:r w:rsidRPr="00EE26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B3389E3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033DC2DA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berOfBottles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th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EE26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lo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uic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/ </w:t>
      </w:r>
      <w:r w:rsidRPr="00EE26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7368E28F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ottl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+= 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berOfBottles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9C87F17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uic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 -= (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berOfBottles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EE26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BC05891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5D1289E4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2B40DA27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1FDDA57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EE26F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uice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f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32AE2315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ty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= </w:t>
      </w:r>
      <w:proofErr w:type="spellStart"/>
      <w:proofErr w:type="gram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uice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EE26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plit</w:t>
      </w:r>
      <w:proofErr w:type="spellEnd"/>
      <w:proofErr w:type="gram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E26F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 =&gt; '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D84B09F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678B55A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EE26F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Start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!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uices</w:t>
      </w:r>
      <w:proofErr w:type="gram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EE26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asOwnProperty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 {</w:t>
      </w:r>
    </w:p>
    <w:p w14:paraId="1FD225A0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uic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= </w:t>
      </w:r>
      <w:r w:rsidRPr="00EE26F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BFA1C20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2515EFE3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uic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+= </w:t>
      </w:r>
      <w:r w:rsidRPr="00EE26F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umber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ty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5A09F65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EE26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reateBottle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E0FCDEC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0F5B7D40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EE26F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E26F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ottl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3E0C1AA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sole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EE26F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g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EE26F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 =&gt; '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ottles</w:t>
      </w: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EE26F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lavor</w:t>
      </w:r>
      <w:proofErr w:type="spellEnd"/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</w:t>
      </w:r>
    </w:p>
    <w:p w14:paraId="20726031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5EE0EB93" w14:textId="77777777" w:rsidR="00EE26F2" w:rsidRPr="00EE26F2" w:rsidRDefault="00EE26F2" w:rsidP="00EE26F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E26F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0ECCC515" w14:textId="77777777" w:rsidR="00EE26F2" w:rsidRPr="00A12CE2" w:rsidRDefault="00EE26F2" w:rsidP="00EE26F2">
      <w:pPr>
        <w:pStyle w:val="Heading2"/>
        <w:numPr>
          <w:ilvl w:val="0"/>
          <w:numId w:val="0"/>
        </w:numPr>
        <w:ind w:left="360" w:hanging="360"/>
      </w:pPr>
    </w:p>
    <w:p w14:paraId="25A1A897" w14:textId="4DE61552" w:rsidR="00D24FB5" w:rsidRPr="00150356" w:rsidRDefault="00D24FB5" w:rsidP="00D24FB5">
      <w:pPr>
        <w:pStyle w:val="Heading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lastRenderedPageBreak/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1895F3E4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A12CE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mpany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BBA345D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A12CE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Register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{};</w:t>
      </w:r>
    </w:p>
    <w:p w14:paraId="4177B903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9019124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proofErr w:type="gram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r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12CE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orEach</w:t>
      </w:r>
      <w:proofErr w:type="spellEnd"/>
      <w:proofErr w:type="gram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ement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A12CE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=&gt;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3C29DEE1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A12CE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rand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del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ty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= </w:t>
      </w:r>
      <w:proofErr w:type="spellStart"/>
      <w:proofErr w:type="gram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ement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12CE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plit</w:t>
      </w:r>
      <w:proofErr w:type="spellEnd"/>
      <w:proofErr w:type="gram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12CE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 | '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2D583E8C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A12CE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Start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!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Register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12CE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asOwnProperty</w:t>
      </w:r>
      <w:proofErr w:type="spellEnd"/>
      <w:proofErr w:type="gram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rand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 {</w:t>
      </w:r>
    </w:p>
    <w:p w14:paraId="2D644E69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Register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rand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 = {};</w:t>
      </w:r>
    </w:p>
    <w:p w14:paraId="7C20EBE8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1607145A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A12CE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Start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!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Register</w:t>
      </w:r>
      <w:proofErr w:type="spellEnd"/>
      <w:proofErr w:type="gram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rand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.</w:t>
      </w:r>
      <w:proofErr w:type="spellStart"/>
      <w:r w:rsidRPr="00A12CE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asOwnProperty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del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 {</w:t>
      </w:r>
    </w:p>
    <w:p w14:paraId="28A477EB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Register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rand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del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= </w:t>
      </w:r>
      <w:r w:rsidRPr="00A12CE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8994731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3B4CEDF4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Register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rand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odel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+= </w:t>
      </w:r>
      <w:r w:rsidRPr="00A12CE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Number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ty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1518A9A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</w:p>
    <w:p w14:paraId="003EEB13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);</w:t>
      </w:r>
    </w:p>
    <w:p w14:paraId="08CCE311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A12CE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12CE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rand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A12CE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Register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372FA845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sole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12CE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g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rand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A571D8C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A12CE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Object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12CE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ntries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rRegister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rand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  <w:proofErr w:type="gramStart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A12CE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orEach</w:t>
      </w:r>
      <w:proofErr w:type="spellEnd"/>
      <w:proofErr w:type="gram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A12CE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=&gt;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sole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12CE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g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12CE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##'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12CE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 +</w:t>
      </w:r>
      <w:r w:rsidRPr="00A12CE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 -&gt; '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A12CE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</w:t>
      </w:r>
      <w:proofErr w:type="spellEnd"/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12CE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;</w:t>
      </w:r>
    </w:p>
    <w:p w14:paraId="3B156125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</w:t>
      </w:r>
    </w:p>
    <w:p w14:paraId="3E3CA7C0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37FC4C63" w14:textId="77777777" w:rsidR="00A12CE2" w:rsidRPr="00A12CE2" w:rsidRDefault="00A12CE2" w:rsidP="00A12CE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12CE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530E3932" w14:textId="77777777" w:rsidR="00A12CE2" w:rsidRDefault="00A12CE2" w:rsidP="00A26470">
      <w:pPr>
        <w:pStyle w:val="Heading1"/>
        <w:rPr>
          <w:noProof/>
        </w:rPr>
      </w:pPr>
    </w:p>
    <w:p w14:paraId="6D2A7CA9" w14:textId="3B980BEC" w:rsidR="00A26470" w:rsidRDefault="00A26470" w:rsidP="00A26470">
      <w:pPr>
        <w:pStyle w:val="Heading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lastRenderedPageBreak/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ListParagraph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Heading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Strong"/>
        </w:rPr>
        <w:t>online</w:t>
      </w:r>
      <w:r>
        <w:t>" to the div with class "</w:t>
      </w:r>
      <w:r w:rsidRPr="0079745F">
        <w:rPr>
          <w:rStyle w:val="Strong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Strong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Strong"/>
        </w:rPr>
        <w:t>info</w:t>
      </w:r>
      <w:r>
        <w:rPr>
          <w:noProof/>
        </w:rPr>
        <w:t xml:space="preserve">" must be </w:t>
      </w:r>
      <w:r w:rsidRPr="0079745F">
        <w:rPr>
          <w:rStyle w:val="Strong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Strong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Hyperlink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Heading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lastRenderedPageBreak/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B93C2D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01F90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Contrac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0B464F83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rstNam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stNam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ne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2364FACE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rstName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rstNam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3F67CBC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stName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stNam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21C3893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ne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ne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FB3380B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979D344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gramEnd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in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1AAA64E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5ABAC691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ge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ine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A608669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01F9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gramEnd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in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4114CE6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   }</w:t>
      </w:r>
    </w:p>
    <w:p w14:paraId="56BFFCD4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ine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1E5332CD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gramEnd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in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8D09785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B01F9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Div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7551BA3B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Name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onlin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?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 online</w:t>
      </w:r>
      <w:proofErr w:type="gramStart"/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:</w:t>
      </w:r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B625F72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67F4758C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284E7399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nder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64B57219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ticle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reateElement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article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FE707CB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Div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reateElement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div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7D22C0FF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tnI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reateElement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utton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952F711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Div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reateElement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div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EDD078A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neSpan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reateElement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pan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40771419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Span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reateElement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pan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34ACA31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Name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onlin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?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 online</w:t>
      </w:r>
      <w:proofErr w:type="gramStart"/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:</w:t>
      </w:r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73B7BBD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Content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rstNam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 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stNam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006D582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tnI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HTML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amp;#8505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1399985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Child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tnI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9C34D1F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ticle</w:t>
      </w:r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Child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Div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47274E1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neSpan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HTML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amp;phone; 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n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5FAB4AE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Span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HTML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amp;#9993; 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DF241FE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Name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nfo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71DA6B63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style</w:t>
      </w:r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one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356A50E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Child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neSpan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0E07001A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Child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ailSpan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D9B9C25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ticle</w:t>
      </w:r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Child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Div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5C201D9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ECDA378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ElementById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Child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ticle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420510EE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tnI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EventListener</w:t>
      </w:r>
      <w:proofErr w:type="spellEnd"/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ick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 (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=&gt;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5767483C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style</w:t>
      </w:r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one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?</w:t>
      </w:r>
    </w:p>
    <w:p w14:paraId="304B1478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style</w:t>
      </w:r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lock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:</w:t>
      </w:r>
    </w:p>
    <w:p w14:paraId="4B5CFDEF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B01F9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foDiv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4FC1FF"/>
          <w:sz w:val="21"/>
          <w:szCs w:val="21"/>
          <w:lang w:val="en-GB" w:eastAsia="en-GB"/>
        </w:rPr>
        <w:t>style</w:t>
      </w:r>
      <w:proofErr w:type="gram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B01F9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</w:t>
      </w:r>
      <w:proofErr w:type="spellEnd"/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B01F9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one'</w:t>
      </w: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49869875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)</w:t>
      </w:r>
    </w:p>
    <w:p w14:paraId="4B93AA27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7AF37859" w14:textId="77777777" w:rsidR="00B01F90" w:rsidRPr="00B01F90" w:rsidRDefault="00B01F90" w:rsidP="00B01F9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B01F9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7F888CCA" w14:textId="77777777" w:rsidR="00B01F90" w:rsidRDefault="00B01F90" w:rsidP="00B01F90">
      <w:pPr>
        <w:pStyle w:val="Heading2"/>
        <w:numPr>
          <w:ilvl w:val="0"/>
          <w:numId w:val="0"/>
        </w:numPr>
        <w:ind w:left="360" w:hanging="360"/>
      </w:pPr>
    </w:p>
    <w:p w14:paraId="0FC9165E" w14:textId="14CC5FEC" w:rsidR="00A26470" w:rsidRDefault="00A26470" w:rsidP="00A26470">
      <w:pPr>
        <w:pStyle w:val="Heading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ListParagraph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lastRenderedPageBreak/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Heading3"/>
      </w:pPr>
      <w:r>
        <w:t>Constraints</w:t>
      </w:r>
    </w:p>
    <w:p w14:paraId="4BC64DFF" w14:textId="77777777" w:rsidR="00A26470" w:rsidRDefault="00A26470" w:rsidP="00A26470">
      <w:pPr>
        <w:pStyle w:val="ListParagraph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Heading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Heading3"/>
      </w:pPr>
      <w:r>
        <w:t>Hints</w:t>
      </w:r>
    </w:p>
    <w:p w14:paraId="49C231DB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0D993847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6518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Textbox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{</w:t>
      </w:r>
    </w:p>
    <w:p w14:paraId="4A10B9FC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gram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ructor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ector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gex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7EBBC93E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gramEnd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6518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524416B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gramEnd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ements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F6518D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rray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rom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querySelectorAll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ector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14:paraId="5AEE5CF1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</w:t>
      </w:r>
      <w:proofErr w:type="gram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proofErr w:type="gramEnd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validSymbols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gex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57076CD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468A4381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get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414C8C12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6518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gramEnd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0A67112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7C4C93E8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t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20D3195A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gramEnd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D806517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1B30391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6518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t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6518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lt; </w:t>
      </w:r>
      <w:proofErr w:type="gram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proofErr w:type="gramEnd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ement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 {</w:t>
      </w:r>
    </w:p>
    <w:p w14:paraId="6B9C8DD7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gramEnd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ements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FFA6BD6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</w:p>
    <w:p w14:paraId="7507DEF5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4A0164B3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3280FF12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get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ement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19C6196D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6518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gramEnd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lements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5FCA33CD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6B322B11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proofErr w:type="gramStart"/>
      <w:r w:rsidRPr="00F6518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Valid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 {</w:t>
      </w:r>
    </w:p>
    <w:p w14:paraId="7EAB2515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F6518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!</w:t>
      </w:r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proofErr w:type="gram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</w:t>
      </w:r>
      <w:proofErr w:type="spellStart"/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validSymbol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est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6518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6518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proofErr w:type="spellEnd"/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6BA84DA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3C875A2A" w14:textId="77777777" w:rsidR="00F6518D" w:rsidRPr="00F6518D" w:rsidRDefault="00F6518D" w:rsidP="00F6518D">
      <w:pPr>
        <w:shd w:val="clear" w:color="auto" w:fill="1E1E1E"/>
        <w:spacing w:before="0"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6518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6604C721" w14:textId="77777777" w:rsidR="00F6518D" w:rsidRDefault="00F6518D" w:rsidP="006C15D7">
      <w:pPr>
        <w:pStyle w:val="Heading1"/>
      </w:pPr>
    </w:p>
    <w:p w14:paraId="633D8015" w14:textId="12587171" w:rsidR="00124F49" w:rsidRDefault="006C15D7" w:rsidP="006C15D7">
      <w:pPr>
        <w:pStyle w:val="Heading1"/>
      </w:pPr>
      <w:r>
        <w:t>Unit Testing on Classes</w:t>
      </w:r>
    </w:p>
    <w:p w14:paraId="49677E45" w14:textId="77777777" w:rsidR="006C15D7" w:rsidRPr="00FF1586" w:rsidRDefault="006C15D7" w:rsidP="006C15D7">
      <w:pPr>
        <w:pStyle w:val="Heading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Strong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lastRenderedPageBreak/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Strong"/>
        </w:rPr>
        <w:t>not active</w:t>
      </w:r>
      <w:r w:rsidRPr="00FF1586">
        <w:t>, append the label "</w:t>
      </w:r>
      <w:r w:rsidRPr="00FF1586">
        <w:rPr>
          <w:rStyle w:val="Strong"/>
        </w:rPr>
        <w:t>(inactive)</w:t>
      </w:r>
      <w:r w:rsidRPr="00FF1586">
        <w:t xml:space="preserve">" to the printed </w:t>
      </w:r>
      <w:r w:rsidRPr="00FF1586">
        <w:rPr>
          <w:rStyle w:val="Strong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Strong"/>
          <w:i/>
          <w:lang w:val="bg-BG"/>
        </w:rPr>
      </w:pPr>
      <w:r w:rsidRPr="00FF1586">
        <w:rPr>
          <w:rStyle w:val="Strong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lastRenderedPageBreak/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lastRenderedPageBreak/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tbl>
      <w:tblPr>
        <w:tblW w:w="0" w:type="auto"/>
        <w:tblInd w:w="15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74"/>
        <w:gridCol w:w="7711"/>
      </w:tblGrid>
      <w:tr w:rsidR="00EE1684" w:rsidRPr="00EE1684" w14:paraId="698DC8ED" w14:textId="77777777" w:rsidTr="00EE1684">
        <w:trPr>
          <w:gridAfter w:val="1"/>
        </w:trPr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541E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describe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, function () {</w:t>
            </w:r>
          </w:p>
        </w:tc>
      </w:tr>
      <w:tr w:rsidR="00EE1684" w:rsidRPr="00EE1684" w14:paraId="10642645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22B0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1979D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'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esho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;</w:t>
            </w:r>
          </w:p>
        </w:tc>
      </w:tr>
      <w:tr w:rsidR="00EE1684" w:rsidRPr="00EE1684" w14:paraId="2FE5CCFA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1CCD9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08710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5;</w:t>
            </w:r>
          </w:p>
        </w:tc>
      </w:tr>
      <w:tr w:rsidR="00EE1684" w:rsidRPr="00EE1684" w14:paraId="3F3E5959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F550B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6314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NAME_ERROR_MESSAGE = 'Name must be a non-empty string';</w:t>
            </w:r>
          </w:p>
        </w:tc>
      </w:tr>
      <w:tr w:rsidR="00EE1684" w:rsidRPr="00EE1684" w14:paraId="1C3C2D5D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F6874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B0370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VALUE_ERROR_MESSAGE = 'Value must be a non-negative number';</w:t>
            </w:r>
          </w:p>
        </w:tc>
      </w:tr>
      <w:tr w:rsidR="00EE1684" w:rsidRPr="00EE1684" w14:paraId="05BF4A04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A4FB3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4629D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VAT_ERROR_MESSAGE = 'VAT must be a non-negative number';</w:t>
            </w:r>
          </w:p>
        </w:tc>
      </w:tr>
      <w:tr w:rsidR="00EE1684" w:rsidRPr="00EE1684" w14:paraId="114D0A58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71E1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996F3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ACTIVE_ERROR_MESSAGE = 'Active status must be a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oolean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;</w:t>
            </w:r>
          </w:p>
        </w:tc>
      </w:tr>
      <w:tr w:rsidR="00EE1684" w:rsidRPr="00EE1684" w14:paraId="11911ABD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9298A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F616F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30DC6165" w14:textId="77777777" w:rsidR="00EE1684" w:rsidRPr="00EE1684" w:rsidRDefault="00EE1684" w:rsidP="00EE1684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E1684" w:rsidRPr="00EE1684" w14:paraId="2288D7EC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BB7D3C" w14:textId="77777777" w:rsidR="00EE1684" w:rsidRPr="00EE1684" w:rsidRDefault="00EE1684" w:rsidP="00EE1684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C01F9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describe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ni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, function () {</w:t>
            </w:r>
          </w:p>
        </w:tc>
      </w:tr>
      <w:tr w:rsidR="00EE1684" w:rsidRPr="00EE1684" w14:paraId="0B17A72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D03A1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50AD5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valid input', function () {</w:t>
            </w:r>
          </w:p>
        </w:tc>
      </w:tr>
      <w:tr w:rsidR="00EE1684" w:rsidRPr="00EE1684" w14:paraId="547334E4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731E0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42DF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4B40F323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0ED7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2B18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testInstance.name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1D9BA954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C6BE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84E6E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59E6A6F5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BBAF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01034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20);</w:t>
            </w:r>
          </w:p>
        </w:tc>
      </w:tr>
      <w:tr w:rsidR="00EE1684" w:rsidRPr="00EE1684" w14:paraId="2E0C597B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FF6D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CACC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isTrue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46E0034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D1A23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48974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13D10BE3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E993D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D9F7B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7E0152C3" w14:textId="77777777" w:rsidR="00EE1684" w:rsidRPr="00EE1684" w:rsidRDefault="00EE1684" w:rsidP="00EE1684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E1684" w:rsidRPr="00EE1684" w14:paraId="7D2744A1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1BF7B" w14:textId="77777777" w:rsidR="00EE1684" w:rsidRPr="00EE1684" w:rsidRDefault="00EE1684" w:rsidP="00EE1684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DBBE7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valid input with value floating-point number', function () {</w:t>
            </w:r>
          </w:p>
        </w:tc>
      </w:tr>
      <w:tr w:rsidR="00EE1684" w:rsidRPr="00EE1684" w14:paraId="4A68D931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0CD6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5588A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1.5);</w:t>
            </w:r>
          </w:p>
        </w:tc>
      </w:tr>
      <w:tr w:rsidR="00EE1684" w:rsidRPr="00EE1684" w14:paraId="5B300176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611B5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1EF8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testInstance.name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64C7AD02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4F4C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1EE86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1.5);</w:t>
            </w:r>
          </w:p>
        </w:tc>
      </w:tr>
      <w:tr w:rsidR="00EE1684" w:rsidRPr="00EE1684" w14:paraId="0AD611C5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4518E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D8C3A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20);</w:t>
            </w:r>
          </w:p>
        </w:tc>
      </w:tr>
      <w:tr w:rsidR="00EE1684" w:rsidRPr="00EE1684" w14:paraId="247D609F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465F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78A5C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isTrue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1F223E6F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F0819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A9334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1B66F407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C1EEE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F7182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valid input with value 0', function () {</w:t>
            </w:r>
          </w:p>
        </w:tc>
      </w:tr>
      <w:tr w:rsidR="00EE1684" w:rsidRPr="00EE1684" w14:paraId="14BDF323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AC722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A52D0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0);</w:t>
            </w:r>
          </w:p>
        </w:tc>
      </w:tr>
      <w:tr w:rsidR="00EE1684" w:rsidRPr="00EE1684" w14:paraId="554D9EF3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254E0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2EFA8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testInstance.name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5172F54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D7BA0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07772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0);</w:t>
            </w:r>
          </w:p>
        </w:tc>
      </w:tr>
      <w:tr w:rsidR="00EE1684" w:rsidRPr="00EE1684" w14:paraId="004C4CD7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7693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D7D4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20);</w:t>
            </w:r>
          </w:p>
        </w:tc>
      </w:tr>
      <w:tr w:rsidR="00EE1684" w:rsidRPr="00EE1684" w14:paraId="65F8AFB6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2C762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BC6EE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isTrue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12D235F2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9D56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FD773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6CB8C6C8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6C3FA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D2F97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throw error with not a string name', function () {</w:t>
            </w:r>
          </w:p>
        </w:tc>
      </w:tr>
      <w:tr w:rsidR="00EE1684" w:rsidRPr="00EE1684" w14:paraId="22AFD361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AED93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D02F3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new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123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, NAME_ERROR_MESSAGE);</w:t>
            </w:r>
          </w:p>
        </w:tc>
      </w:tr>
      <w:tr w:rsidR="00EE1684" w:rsidRPr="00EE1684" w14:paraId="3F468513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4D02E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747F5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239A4C65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6BFA9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79B17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throw error with empty string name', function () {</w:t>
            </w:r>
          </w:p>
        </w:tc>
      </w:tr>
      <w:tr w:rsidR="00EE1684" w:rsidRPr="00EE1684" w14:paraId="3F831165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71859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E2BC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new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''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, NAME_ERROR_MESSAGE);</w:t>
            </w:r>
          </w:p>
        </w:tc>
      </w:tr>
      <w:tr w:rsidR="00EE1684" w:rsidRPr="00EE1684" w14:paraId="7A363BC8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3F12D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C21F4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05BEF722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A05DD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3C05F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throw error with not a number value', function () {</w:t>
            </w:r>
          </w:p>
        </w:tc>
      </w:tr>
      <w:tr w:rsidR="00EE1684" w:rsidRPr="00EE1684" w14:paraId="5BC37D95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1B919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AE321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new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'5'), VALUE_ERROR_MESSAGE);</w:t>
            </w:r>
          </w:p>
        </w:tc>
      </w:tr>
      <w:tr w:rsidR="00EE1684" w:rsidRPr="00EE1684" w14:paraId="217919E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B59AF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5D2E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465F02D8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E2691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E5579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throw error with negative number value', function () {</w:t>
            </w:r>
          </w:p>
        </w:tc>
      </w:tr>
      <w:tr w:rsidR="00EE1684" w:rsidRPr="00EE1684" w14:paraId="372849D5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CE60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11279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new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-1), VALUE_ERROR_MESSAGE);</w:t>
            </w:r>
          </w:p>
        </w:tc>
      </w:tr>
      <w:tr w:rsidR="00EE1684" w:rsidRPr="00EE1684" w14:paraId="49A96F7C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A54DE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A9F1A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11859944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26C8A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EBA77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});</w:t>
            </w:r>
          </w:p>
        </w:tc>
      </w:tr>
      <w:tr w:rsidR="00EE1684" w:rsidRPr="00EE1684" w14:paraId="0ADDADBD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558F4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66A53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describe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VAT', function () {</w:t>
            </w:r>
          </w:p>
        </w:tc>
      </w:tr>
      <w:tr w:rsidR="00EE1684" w:rsidRPr="00EE1684" w14:paraId="33960624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5EF55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F5ED1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valid VAT', function () {</w:t>
            </w:r>
          </w:p>
        </w:tc>
      </w:tr>
      <w:tr w:rsidR="00EE1684" w:rsidRPr="00EE1684" w14:paraId="7BAE391E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766B0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F5684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3CBBB5C6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D21F1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00BF6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10;</w:t>
            </w:r>
          </w:p>
        </w:tc>
      </w:tr>
      <w:tr w:rsidR="00EE1684" w:rsidRPr="00EE1684" w14:paraId="59ACF2A4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9413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880ED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testInstance.name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3BB1CE4F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E5567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32173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58691147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4760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1CA4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10);</w:t>
            </w:r>
          </w:p>
        </w:tc>
      </w:tr>
      <w:tr w:rsidR="00EE1684" w:rsidRPr="00EE1684" w14:paraId="24CAC53D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C8BFC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71760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isTrue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4E329899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FD79F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C090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73DDE74B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14FDA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52A70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floating point VAT', function () {</w:t>
            </w:r>
          </w:p>
        </w:tc>
      </w:tr>
      <w:tr w:rsidR="00EE1684" w:rsidRPr="00EE1684" w14:paraId="167AC000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FF13E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ABF8F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5FA0169F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24702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F066A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1.5;</w:t>
            </w:r>
          </w:p>
        </w:tc>
      </w:tr>
      <w:tr w:rsidR="00EE1684" w:rsidRPr="00EE1684" w14:paraId="75D99578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90C3C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47AD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testInstance.name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3605353A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48171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AB19A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67316858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D7C61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D6456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1.5);</w:t>
            </w:r>
          </w:p>
        </w:tc>
      </w:tr>
      <w:tr w:rsidR="00EE1684" w:rsidRPr="00EE1684" w14:paraId="15BA9211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7CDAF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8741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isTrue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0E6C183B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2456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AC84B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38CDE2F2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A484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E4AD0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0 VAT', function () {</w:t>
            </w:r>
          </w:p>
        </w:tc>
      </w:tr>
      <w:tr w:rsidR="00EE1684" w:rsidRPr="00EE1684" w14:paraId="667FD3F9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8820C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5D407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1D81E63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F3EC4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BBF3B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0;</w:t>
            </w:r>
          </w:p>
        </w:tc>
      </w:tr>
      <w:tr w:rsidR="00EE1684" w:rsidRPr="00EE1684" w14:paraId="3A3E9EAF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87B1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469E9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testInstance.name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4A08AC7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5A704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91F8F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7498518C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CC31E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4713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0);</w:t>
            </w:r>
          </w:p>
        </w:tc>
      </w:tr>
      <w:tr w:rsidR="00EE1684" w:rsidRPr="00EE1684" w14:paraId="5BF9EC9F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7D70C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5B708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isTrue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1045081E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F7857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C85A8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623B09C5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55270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C770B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throw error with not a number VAT', function () {</w:t>
            </w:r>
          </w:p>
        </w:tc>
      </w:tr>
      <w:tr w:rsidR="00EE1684" w:rsidRPr="00EE1684" w14:paraId="4B460B11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2B1B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9A46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75850EA1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2375B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681F4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'10', VAT_ERROR_MESSAGE);</w:t>
            </w:r>
          </w:p>
        </w:tc>
      </w:tr>
      <w:tr w:rsidR="00EE1684" w:rsidRPr="00EE1684" w14:paraId="1F1E91B8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8F31E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79FE5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11068429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C8F21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FD648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throw error with negative number VAT', function () {</w:t>
            </w:r>
          </w:p>
        </w:tc>
      </w:tr>
      <w:tr w:rsidR="00EE1684" w:rsidRPr="00EE1684" w14:paraId="6805E1D2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08C8B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08508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21961E8A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B5178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4282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-1, VAT_ERROR_MESSAGE);</w:t>
            </w:r>
          </w:p>
        </w:tc>
      </w:tr>
      <w:tr w:rsidR="00EE1684" w:rsidRPr="00EE1684" w14:paraId="3488E1F8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1E660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3D08D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1B30EC72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51B3F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7218D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});</w:t>
            </w:r>
          </w:p>
        </w:tc>
      </w:tr>
      <w:tr w:rsidR="00EE1684" w:rsidRPr="00EE1684" w14:paraId="2F82DBE3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EB9C3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3E84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describe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active', function () {</w:t>
            </w:r>
          </w:p>
        </w:tc>
      </w:tr>
      <w:tr w:rsidR="00EE1684" w:rsidRPr="00EE1684" w14:paraId="3E30B3FC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3A631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F92C9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true', function () {</w:t>
            </w:r>
          </w:p>
        </w:tc>
      </w:tr>
      <w:tr w:rsidR="00EE1684" w:rsidRPr="00EE1684" w14:paraId="2068E304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75B28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4F833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6D138E4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9DFB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8C32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true;</w:t>
            </w:r>
          </w:p>
        </w:tc>
      </w:tr>
      <w:tr w:rsidR="00EE1684" w:rsidRPr="00EE1684" w14:paraId="261C66D6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451A5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108DC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testInstance.name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1FC39441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A1DB2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18F4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6EB153EE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1B5130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06748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20);</w:t>
            </w:r>
          </w:p>
        </w:tc>
      </w:tr>
      <w:tr w:rsidR="00EE1684" w:rsidRPr="00EE1684" w14:paraId="14F9E116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DB91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E262E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isTrue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1233D93A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CCB7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55FF6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4E72D563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21527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6B67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false', function () {</w:t>
            </w:r>
          </w:p>
        </w:tc>
      </w:tr>
      <w:tr w:rsidR="00EE1684" w:rsidRPr="00EE1684" w14:paraId="5A8E1375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710ED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3C3D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5C010026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8D5A5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D0094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false;</w:t>
            </w:r>
          </w:p>
        </w:tc>
      </w:tr>
      <w:tr w:rsidR="00EE1684" w:rsidRPr="00EE1684" w14:paraId="5182CF3C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F885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CE904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testInstance.name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35BFE8E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514E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0FAF2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766A5016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55B49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CD45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, 20);</w:t>
            </w:r>
          </w:p>
        </w:tc>
      </w:tr>
      <w:tr w:rsidR="00EE1684" w:rsidRPr="00EE1684" w14:paraId="3FE7B6FB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8F575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15E46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isFalse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0DC78554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638F2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78AE6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7EC2E46C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52AE2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F0BE5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'should throw error with not a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oolen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, function () {</w:t>
            </w:r>
          </w:p>
        </w:tc>
      </w:tr>
      <w:tr w:rsidR="00EE1684" w:rsidRPr="00EE1684" w14:paraId="7A5CBD1C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C1F4C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D74AC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;</w:t>
            </w:r>
          </w:p>
        </w:tc>
      </w:tr>
      <w:tr w:rsidR="00EE1684" w:rsidRPr="00EE1684" w14:paraId="5AF7E145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CFCEE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42991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'false', ACTIVE_ERROR_MESSAGE);</w:t>
            </w:r>
          </w:p>
        </w:tc>
      </w:tr>
      <w:tr w:rsidR="00EE1684" w:rsidRPr="00EE1684" w14:paraId="3C7601EE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89ECB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4AB10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0, ACTIVE_ERROR_MESSAGE);</w:t>
            </w:r>
          </w:p>
        </w:tc>
      </w:tr>
      <w:tr w:rsidR="00EE1684" w:rsidRPr="00EE1684" w14:paraId="4DA806B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34DDA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273EF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{}, ACTIVE_ERROR_MESSAGE);</w:t>
            </w:r>
          </w:p>
        </w:tc>
      </w:tr>
      <w:tr w:rsidR="00EE1684" w:rsidRPr="00EE1684" w14:paraId="158846E1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15702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D007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[false], ACTIVE_ERROR_MESSAGE);</w:t>
            </w:r>
          </w:p>
        </w:tc>
      </w:tr>
      <w:tr w:rsidR="00EE1684" w:rsidRPr="00EE1684" w14:paraId="006271C3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13D13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D527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ull, ACTIVE_ERROR_MESSAGE);</w:t>
            </w:r>
          </w:p>
        </w:tc>
      </w:tr>
      <w:tr w:rsidR="00EE1684" w:rsidRPr="00EE1684" w14:paraId="62E48851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2EBF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13C11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throw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(() =&gt;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undefined, ACTIVE_ERROR_MESSAGE);</w:t>
            </w:r>
          </w:p>
        </w:tc>
      </w:tr>
      <w:tr w:rsidR="00EE1684" w:rsidRPr="00EE1684" w14:paraId="479A4C9E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4E855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5DFC0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46162152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A2C7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083CE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});</w:t>
            </w:r>
          </w:p>
        </w:tc>
      </w:tr>
      <w:tr w:rsidR="00EE1684" w:rsidRPr="00EE1684" w14:paraId="5AE785F8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91CB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A018E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describe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oString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, function () {</w:t>
            </w:r>
          </w:p>
        </w:tc>
      </w:tr>
      <w:tr w:rsidR="00EE1684" w:rsidRPr="00EE1684" w14:paraId="456DCEFF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0B5C3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DCF9F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let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={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</w:t>
            </w:r>
          </w:p>
        </w:tc>
      </w:tr>
      <w:tr w:rsidR="00EE1684" w:rsidRPr="00EE1684" w14:paraId="16FD2E4A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AADFE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5BB35F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beforeEach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)=&gt; {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new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PaymentPackag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,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)})</w:t>
            </w:r>
          </w:p>
        </w:tc>
      </w:tr>
      <w:tr w:rsidR="00EE1684" w:rsidRPr="00EE1684" w14:paraId="5A99EC2F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E57A2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8B85D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default active and VAT', function () {</w:t>
            </w:r>
          </w:p>
        </w:tc>
      </w:tr>
      <w:tr w:rsidR="00EE1684" w:rsidRPr="00EE1684" w14:paraId="3277A8F1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069C9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14A2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expected =`Package: ${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\n- Value (excl. VAT): ${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\n- Value (VAT 20%): 6`</w:t>
            </w:r>
          </w:p>
        </w:tc>
      </w:tr>
      <w:tr w:rsidR="00EE1684" w:rsidRPr="00EE1684" w14:paraId="298B9D11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99046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4B085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toString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), expected)</w:t>
            </w:r>
          </w:p>
        </w:tc>
      </w:tr>
      <w:tr w:rsidR="00EE1684" w:rsidRPr="00EE1684" w14:paraId="6A495776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15562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96691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456C872D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AD431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4123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active = false', function () {</w:t>
            </w:r>
          </w:p>
        </w:tc>
      </w:tr>
      <w:tr w:rsidR="00EE1684" w:rsidRPr="00EE1684" w14:paraId="6F447184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8A9B1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6CC81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activ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false</w:t>
            </w:r>
          </w:p>
        </w:tc>
      </w:tr>
      <w:tr w:rsidR="00EE1684" w:rsidRPr="00EE1684" w14:paraId="06A66EB2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C3D56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DDD0F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expected =`Package: ${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 (inactive)\n- Value (excl. VAT): ${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\n- Value (VAT 20%): 6`</w:t>
            </w:r>
          </w:p>
        </w:tc>
      </w:tr>
      <w:tr w:rsidR="00EE1684" w:rsidRPr="00EE1684" w14:paraId="55D6227E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F169C6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7392D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toString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), expected)</w:t>
            </w:r>
          </w:p>
        </w:tc>
      </w:tr>
      <w:tr w:rsidR="00EE1684" w:rsidRPr="00EE1684" w14:paraId="559EAA6E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F61F8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2368A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747207B5" w14:textId="77777777" w:rsidR="00EE1684" w:rsidRPr="00EE1684" w:rsidRDefault="00EE1684" w:rsidP="00EE1684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E1684" w:rsidRPr="00EE1684" w14:paraId="44AEC8F7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FD2B95" w14:textId="77777777" w:rsidR="00EE1684" w:rsidRPr="00EE1684" w:rsidRDefault="00EE1684" w:rsidP="00EE1684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DC302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22F08918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09023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86517B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</w:t>
            </w:r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it(</w:t>
            </w:r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'should correct with VAT 10', function () {</w:t>
            </w:r>
          </w:p>
        </w:tc>
      </w:tr>
      <w:tr w:rsidR="00EE1684" w:rsidRPr="00EE1684" w14:paraId="6D9C377A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C8226A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DCE725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VA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= 10</w:t>
            </w:r>
          </w:p>
        </w:tc>
      </w:tr>
      <w:tr w:rsidR="00EE1684" w:rsidRPr="00EE1684" w14:paraId="7FDC27E9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09422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B0FDC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const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expected =`Package: ${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Nam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\n- Value (excl. VAT): ${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validValue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\n- Value (VAT 10%): 5.5`</w:t>
            </w:r>
          </w:p>
        </w:tc>
      </w:tr>
      <w:tr w:rsidR="00EE1684" w:rsidRPr="00EE1684" w14:paraId="462A2D37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F4104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24127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    </w:t>
            </w:r>
            <w:proofErr w:type="spellStart"/>
            <w:proofErr w:type="gram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assert.equal</w:t>
            </w:r>
            <w:proofErr w:type="spellEnd"/>
            <w:proofErr w:type="gram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</w:t>
            </w:r>
            <w:proofErr w:type="spellStart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testInstance.toString</w:t>
            </w:r>
            <w:proofErr w:type="spellEnd"/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(), expected)</w:t>
            </w:r>
          </w:p>
        </w:tc>
      </w:tr>
      <w:tr w:rsidR="00EE1684" w:rsidRPr="00EE1684" w14:paraId="528D31EA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56BB9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282C1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  <w:p w14:paraId="29EF0B31" w14:textId="77777777" w:rsidR="00EE1684" w:rsidRPr="00EE1684" w:rsidRDefault="00EE1684" w:rsidP="00EE1684">
            <w:pPr>
              <w:spacing w:before="0"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EE1684" w:rsidRPr="00EE1684" w14:paraId="402CA240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C0B30E" w14:textId="77777777" w:rsidR="00EE1684" w:rsidRPr="00EE1684" w:rsidRDefault="00EE1684" w:rsidP="00EE1684">
            <w:pPr>
              <w:spacing w:before="0"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A1D9C8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    });</w:t>
            </w:r>
          </w:p>
        </w:tc>
      </w:tr>
      <w:tr w:rsidR="00EE1684" w:rsidRPr="00EE1684" w14:paraId="14B6CAE4" w14:textId="77777777" w:rsidTr="00EE1684">
        <w:tc>
          <w:tcPr>
            <w:tcW w:w="2874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594DD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0CDE3D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 xml:space="preserve">    });</w:t>
            </w:r>
          </w:p>
        </w:tc>
      </w:tr>
      <w:tr w:rsidR="00EE1684" w:rsidRPr="00EE1684" w14:paraId="2621DC9E" w14:textId="77777777" w:rsidTr="00EE1684">
        <w:tc>
          <w:tcPr>
            <w:tcW w:w="287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9242B4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5BDDE" w14:textId="77777777" w:rsidR="00EE1684" w:rsidRPr="00EE1684" w:rsidRDefault="00EE1684" w:rsidP="00EE1684">
            <w:pPr>
              <w:spacing w:before="0"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</w:pPr>
            <w:r w:rsidRPr="00EE1684">
              <w:rPr>
                <w:rFonts w:ascii="Consolas" w:eastAsia="Times New Roman" w:hAnsi="Consolas" w:cs="Segoe UI"/>
                <w:color w:val="24292F"/>
                <w:sz w:val="18"/>
                <w:szCs w:val="18"/>
                <w:lang w:val="en-GB" w:eastAsia="en-GB"/>
              </w:rPr>
              <w:t>});</w:t>
            </w:r>
          </w:p>
        </w:tc>
      </w:tr>
    </w:tbl>
    <w:p w14:paraId="58F1FCA3" w14:textId="77777777" w:rsidR="00EE1684" w:rsidRPr="00EE1684" w:rsidRDefault="00EE1684" w:rsidP="00EE1684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0CAC6366" w14:textId="6EA8B343" w:rsidR="00CD1B2A" w:rsidRPr="00FF1586" w:rsidRDefault="00CD1B2A" w:rsidP="00CD1B2A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DDA80" w14:textId="77777777" w:rsidR="003D6BA1" w:rsidRDefault="003D6BA1" w:rsidP="008068A2">
      <w:pPr>
        <w:spacing w:after="0" w:line="240" w:lineRule="auto"/>
      </w:pPr>
      <w:r>
        <w:separator/>
      </w:r>
    </w:p>
  </w:endnote>
  <w:endnote w:type="continuationSeparator" w:id="0">
    <w:p w14:paraId="3EE6E500" w14:textId="77777777" w:rsidR="003D6BA1" w:rsidRDefault="003D6B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000000" w:rsidP="004E4C1E">
    <w:pPr>
      <w:pStyle w:val="Footer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4BC39" w14:textId="77777777" w:rsidR="003D6BA1" w:rsidRDefault="003D6BA1" w:rsidP="008068A2">
      <w:pPr>
        <w:spacing w:after="0" w:line="240" w:lineRule="auto"/>
      </w:pPr>
      <w:r>
        <w:separator/>
      </w:r>
    </w:p>
  </w:footnote>
  <w:footnote w:type="continuationSeparator" w:id="0">
    <w:p w14:paraId="497F34C5" w14:textId="77777777" w:rsidR="003D6BA1" w:rsidRDefault="003D6B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6433978">
    <w:abstractNumId w:val="2"/>
  </w:num>
  <w:num w:numId="2" w16cid:durableId="1924291287">
    <w:abstractNumId w:val="6"/>
  </w:num>
  <w:num w:numId="3" w16cid:durableId="1254971778">
    <w:abstractNumId w:val="8"/>
  </w:num>
  <w:num w:numId="4" w16cid:durableId="793598760">
    <w:abstractNumId w:val="18"/>
  </w:num>
  <w:num w:numId="5" w16cid:durableId="1228036035">
    <w:abstractNumId w:val="15"/>
  </w:num>
  <w:num w:numId="6" w16cid:durableId="1427458157">
    <w:abstractNumId w:val="17"/>
  </w:num>
  <w:num w:numId="7" w16cid:durableId="871117389">
    <w:abstractNumId w:val="5"/>
  </w:num>
  <w:num w:numId="8" w16cid:durableId="1588347080">
    <w:abstractNumId w:val="11"/>
  </w:num>
  <w:num w:numId="9" w16cid:durableId="504174638">
    <w:abstractNumId w:val="20"/>
  </w:num>
  <w:num w:numId="10" w16cid:durableId="1958444139">
    <w:abstractNumId w:val="19"/>
  </w:num>
  <w:num w:numId="11" w16cid:durableId="1836921845">
    <w:abstractNumId w:val="10"/>
  </w:num>
  <w:num w:numId="12" w16cid:durableId="238640002">
    <w:abstractNumId w:val="14"/>
  </w:num>
  <w:num w:numId="13" w16cid:durableId="64231113">
    <w:abstractNumId w:val="0"/>
  </w:num>
  <w:num w:numId="14" w16cid:durableId="1182667342">
    <w:abstractNumId w:val="7"/>
  </w:num>
  <w:num w:numId="15" w16cid:durableId="1216508370">
    <w:abstractNumId w:val="16"/>
  </w:num>
  <w:num w:numId="16" w16cid:durableId="266741920">
    <w:abstractNumId w:val="4"/>
  </w:num>
  <w:num w:numId="17" w16cid:durableId="170803665">
    <w:abstractNumId w:val="3"/>
  </w:num>
  <w:num w:numId="18" w16cid:durableId="2003466544">
    <w:abstractNumId w:val="12"/>
  </w:num>
  <w:num w:numId="19" w16cid:durableId="859313669">
    <w:abstractNumId w:val="1"/>
  </w:num>
  <w:num w:numId="20" w16cid:durableId="1710716483">
    <w:abstractNumId w:val="9"/>
  </w:num>
  <w:num w:numId="21" w16cid:durableId="1075782734">
    <w:abstractNumId w:val="13"/>
  </w:num>
  <w:num w:numId="22" w16cid:durableId="525481020">
    <w:abstractNumId w:val="1"/>
  </w:num>
  <w:num w:numId="23" w16cid:durableId="121771932">
    <w:abstractNumId w:val="1"/>
  </w:num>
  <w:num w:numId="24" w16cid:durableId="137404185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rgUAEEpgNy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27D5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D6BA1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A4B2E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20E8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CE2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01F90"/>
    <w:rsid w:val="00B148DD"/>
    <w:rsid w:val="00B2472A"/>
    <w:rsid w:val="00B404D0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3531"/>
    <w:rsid w:val="00B753E7"/>
    <w:rsid w:val="00B86AF3"/>
    <w:rsid w:val="00B9309B"/>
    <w:rsid w:val="00BA1F40"/>
    <w:rsid w:val="00BA4820"/>
    <w:rsid w:val="00BA7988"/>
    <w:rsid w:val="00BB05FA"/>
    <w:rsid w:val="00BB3DAE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88F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17833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33A9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1684"/>
    <w:rsid w:val="00EE26F2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18D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  <w:style w:type="character" w:customStyle="1" w:styleId="pl-k">
    <w:name w:val="pl-k"/>
    <w:basedOn w:val="DefaultParagraphFont"/>
    <w:rsid w:val="00127D59"/>
  </w:style>
  <w:style w:type="character" w:customStyle="1" w:styleId="pl-v">
    <w:name w:val="pl-v"/>
    <w:basedOn w:val="DefaultParagraphFont"/>
    <w:rsid w:val="00127D59"/>
  </w:style>
  <w:style w:type="character" w:customStyle="1" w:styleId="pl-token">
    <w:name w:val="pl-token"/>
    <w:basedOn w:val="DefaultParagraphFont"/>
    <w:rsid w:val="00127D59"/>
  </w:style>
  <w:style w:type="character" w:customStyle="1" w:styleId="pl-kos">
    <w:name w:val="pl-kos"/>
    <w:basedOn w:val="DefaultParagraphFont"/>
    <w:rsid w:val="00127D59"/>
  </w:style>
  <w:style w:type="character" w:customStyle="1" w:styleId="pl-en">
    <w:name w:val="pl-en"/>
    <w:basedOn w:val="DefaultParagraphFont"/>
    <w:rsid w:val="00127D59"/>
  </w:style>
  <w:style w:type="character" w:customStyle="1" w:styleId="pl-smi">
    <w:name w:val="pl-smi"/>
    <w:basedOn w:val="DefaultParagraphFont"/>
    <w:rsid w:val="00127D59"/>
  </w:style>
  <w:style w:type="character" w:customStyle="1" w:styleId="pl-c1">
    <w:name w:val="pl-c1"/>
    <w:basedOn w:val="DefaultParagraphFont"/>
    <w:rsid w:val="00127D59"/>
  </w:style>
  <w:style w:type="character" w:customStyle="1" w:styleId="pl-s1">
    <w:name w:val="pl-s1"/>
    <w:basedOn w:val="DefaultParagraphFont"/>
    <w:rsid w:val="00127D59"/>
  </w:style>
  <w:style w:type="character" w:customStyle="1" w:styleId="pl-s">
    <w:name w:val="pl-s"/>
    <w:basedOn w:val="DefaultParagraphFont"/>
    <w:rsid w:val="00127D59"/>
  </w:style>
  <w:style w:type="numbering" w:customStyle="1" w:styleId="NoList1">
    <w:name w:val="No List1"/>
    <w:next w:val="NoList"/>
    <w:uiPriority w:val="99"/>
    <w:semiHidden/>
    <w:unhideWhenUsed/>
    <w:rsid w:val="00EE1684"/>
  </w:style>
  <w:style w:type="paragraph" w:customStyle="1" w:styleId="msonormal0">
    <w:name w:val="msonormal"/>
    <w:basedOn w:val="Normal"/>
    <w:rsid w:val="00EE16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2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5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1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5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9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0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5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64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8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6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55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1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81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2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5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8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4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5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2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8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0</TotalTime>
  <Pages>27</Pages>
  <Words>6096</Words>
  <Characters>34751</Characters>
  <Application>Microsoft Office Word</Application>
  <DocSecurity>0</DocSecurity>
  <Lines>289</Lines>
  <Paragraphs>8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40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eny Ivanova</cp:lastModifiedBy>
  <cp:revision>86</cp:revision>
  <cp:lastPrinted>2015-10-26T22:35:00Z</cp:lastPrinted>
  <dcterms:created xsi:type="dcterms:W3CDTF">2019-11-12T12:29:00Z</dcterms:created>
  <dcterms:modified xsi:type="dcterms:W3CDTF">2022-10-13T13:11:00Z</dcterms:modified>
  <cp:category>programming; education; software engineering; software development</cp:category>
</cp:coreProperties>
</file>